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E3392" w14:textId="77777777" w:rsidR="00E56C52" w:rsidRDefault="00E56C52" w:rsidP="00E56C52">
      <w:pPr>
        <w:jc w:val="both"/>
        <w:rPr>
          <w:b/>
        </w:rPr>
      </w:pPr>
      <w:r w:rsidRPr="006119DC">
        <w:rPr>
          <w:b/>
        </w:rPr>
        <w:t>Ime</w:t>
      </w:r>
      <w:r>
        <w:rPr>
          <w:b/>
        </w:rPr>
        <w:t>:</w:t>
      </w:r>
      <w:r w:rsidRPr="006119DC">
        <w:rPr>
          <w:b/>
        </w:rPr>
        <w:t xml:space="preserve"> </w:t>
      </w:r>
    </w:p>
    <w:p w14:paraId="277D324B" w14:textId="77777777" w:rsidR="00E56C52" w:rsidRDefault="00E56C52" w:rsidP="00E56C52">
      <w:pPr>
        <w:jc w:val="both"/>
        <w:rPr>
          <w:b/>
        </w:rPr>
      </w:pPr>
      <w:r w:rsidRPr="006119DC">
        <w:rPr>
          <w:b/>
        </w:rPr>
        <w:t>Prezime</w:t>
      </w:r>
      <w:r>
        <w:rPr>
          <w:b/>
        </w:rPr>
        <w:t xml:space="preserve"> :</w:t>
      </w:r>
    </w:p>
    <w:p w14:paraId="08FF4150" w14:textId="77777777" w:rsidR="00E56C52" w:rsidRPr="006119DC" w:rsidRDefault="00E56C52" w:rsidP="00E56C52">
      <w:pPr>
        <w:jc w:val="both"/>
        <w:rPr>
          <w:b/>
        </w:rPr>
      </w:pPr>
      <w:r>
        <w:rPr>
          <w:b/>
        </w:rPr>
        <w:t>Matični broj</w:t>
      </w:r>
      <w:r w:rsidRPr="006119DC">
        <w:rPr>
          <w:b/>
        </w:rPr>
        <w:t>:</w:t>
      </w:r>
    </w:p>
    <w:p w14:paraId="43795A47" w14:textId="77777777" w:rsidR="00A135C6" w:rsidRDefault="00A135C6" w:rsidP="00801CB4">
      <w:pPr>
        <w:pStyle w:val="ListParagraph"/>
        <w:numPr>
          <w:ilvl w:val="0"/>
          <w:numId w:val="2"/>
        </w:numPr>
        <w:jc w:val="both"/>
      </w:pPr>
      <w:r>
        <w:t>Za idući kôd odrediti</w:t>
      </w:r>
      <w:r w:rsidR="009D5FBB">
        <w:t xml:space="preserve"> vremensku složenost</w:t>
      </w:r>
      <w:r>
        <w:t xml:space="preserve"> T(N) i </w:t>
      </w:r>
      <w:r w:rsidR="009D5FBB">
        <w:t xml:space="preserve">vremensku klasu složenosti </w:t>
      </w:r>
      <w:r>
        <w:t>O(</w:t>
      </w:r>
      <w:r w:rsidR="006B7D73">
        <w:t>f(</w:t>
      </w:r>
      <w:r>
        <w:t>N</w:t>
      </w:r>
      <w:r w:rsidR="006B7D73">
        <w:t>)</w:t>
      </w:r>
      <w:r>
        <w:t>) (</w:t>
      </w:r>
      <w:r w:rsidR="0048259F">
        <w:t>1</w:t>
      </w:r>
      <w:r w:rsidR="00744AAC">
        <w:t>0</w:t>
      </w:r>
      <w:r>
        <w:t xml:space="preserve"> bodova):</w:t>
      </w:r>
    </w:p>
    <w:p w14:paraId="218922D2" w14:textId="77777777" w:rsidR="00A135C6" w:rsidRDefault="00A135C6" w:rsidP="00A135C6">
      <w:pPr>
        <w:pStyle w:val="ListParagraph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5FD968" wp14:editId="1524515C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19685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DE4C7" w14:textId="77777777" w:rsidR="00AD3880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f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*niz,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n) {</w:t>
                            </w:r>
                          </w:p>
                          <w:p w14:paraId="44DEA7C5" w14:textId="77777777" w:rsidR="00EB1715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 xml:space="preserve"> 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603006">
                              <w:rPr>
                                <w:rFonts w:ascii="Courier New" w:hAnsi="Courier New" w:cs="Courier New"/>
                              </w:rPr>
                              <w:t>0</w:t>
                            </w:r>
                            <w:r w:rsidR="005F24C7">
                              <w:rPr>
                                <w:rFonts w:ascii="Courier New" w:hAnsi="Courier New" w:cs="Courier New"/>
                              </w:rPr>
                              <w:t xml:space="preserve">, </w:t>
                            </w:r>
                            <w:proofErr w:type="spellStart"/>
                            <w:r w:rsidR="005F24C7"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 w:rsidR="005F24C7">
                              <w:rPr>
                                <w:rFonts w:ascii="Courier New" w:hAnsi="Courier New" w:cs="Courier New"/>
                              </w:rPr>
                              <w:t xml:space="preserve"> = 0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2CD7059D" w14:textId="77777777" w:rsidR="00EB1715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 w:rsidR="00EB1715">
                              <w:rPr>
                                <w:rFonts w:ascii="Courier New" w:hAnsi="Courier New" w:cs="Courier New"/>
                              </w:rPr>
                              <w:t>while</w:t>
                            </w:r>
                            <w:proofErr w:type="spellEnd"/>
                            <w:r w:rsidR="00EB1715">
                              <w:rPr>
                                <w:rFonts w:ascii="Courier New" w:hAnsi="Courier New" w:cs="Courier New"/>
                              </w:rPr>
                              <w:t xml:space="preserve">(i </w:t>
                            </w:r>
                            <w:r w:rsidR="005E1180">
                              <w:rPr>
                                <w:rFonts w:ascii="Courier New" w:hAnsi="Courier New" w:cs="Courier New"/>
                              </w:rPr>
                              <w:t>&lt;</w:t>
                            </w:r>
                            <w:r w:rsidR="00EB1715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E16D10">
                              <w:rPr>
                                <w:rFonts w:ascii="Courier New" w:hAnsi="Courier New" w:cs="Courier New"/>
                              </w:rPr>
                              <w:t>n</w:t>
                            </w:r>
                            <w:r w:rsidR="00603006">
                              <w:rPr>
                                <w:rFonts w:ascii="Courier New" w:hAnsi="Courier New" w:cs="Courier New"/>
                              </w:rPr>
                              <w:t xml:space="preserve"> * </w:t>
                            </w:r>
                            <w:r w:rsidR="005E1180">
                              <w:rPr>
                                <w:rFonts w:ascii="Courier New" w:hAnsi="Courier New" w:cs="Courier New"/>
                              </w:rPr>
                              <w:t>n</w:t>
                            </w:r>
                            <w:r w:rsidR="00EB1715">
                              <w:rPr>
                                <w:rFonts w:ascii="Courier New" w:hAnsi="Courier New" w:cs="Courier New"/>
                              </w:rPr>
                              <w:t>) {</w:t>
                            </w:r>
                          </w:p>
                          <w:p w14:paraId="1554D738" w14:textId="72D14C38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+= niz[j];</w:t>
                            </w:r>
                          </w:p>
                          <w:p w14:paraId="481F8284" w14:textId="77777777" w:rsidR="00EB1715" w:rsidRDefault="00EB1715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AD3880"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="00603006">
                              <w:rPr>
                                <w:rFonts w:ascii="Courier New" w:hAnsi="Courier New" w:cs="Courier New"/>
                              </w:rPr>
                              <w:t>i++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7BDEE4DB" w14:textId="77777777" w:rsidR="00AD3880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="00EB1715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  <w:p w14:paraId="787090AA" w14:textId="7A86B6C3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j = 1;</w:t>
                            </w:r>
                          </w:p>
                          <w:p w14:paraId="116AC82A" w14:textId="61CB073B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whil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(j &lt; 2 * n) {</w:t>
                            </w:r>
                          </w:p>
                          <w:p w14:paraId="488DB738" w14:textId="44E14A5C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+= niz[j];</w:t>
                            </w:r>
                          </w:p>
                          <w:p w14:paraId="7FBAAF83" w14:textId="11EE82CB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j++;</w:t>
                            </w:r>
                          </w:p>
                          <w:p w14:paraId="37EC426E" w14:textId="061C5149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30FE9CC5" w14:textId="77777777" w:rsidR="00AD3880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retur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32D10B1B" w14:textId="77777777" w:rsidR="00A135C6" w:rsidRPr="004600BA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5FD9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    <v:textbox style="mso-fit-shape-to-text:t">
                  <w:txbxContent>
                    <w:p w14:paraId="7B1DE4C7" w14:textId="77777777" w:rsidR="00AD3880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int f(int *niz, int n) {</w:t>
                      </w:r>
                    </w:p>
                    <w:p w14:paraId="44DEA7C5" w14:textId="77777777" w:rsidR="00EB1715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>int i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603006">
                        <w:rPr>
                          <w:rFonts w:ascii="Courier New" w:hAnsi="Courier New" w:cs="Courier New"/>
                        </w:rPr>
                        <w:t>0</w:t>
                      </w:r>
                      <w:r w:rsidR="005F24C7">
                        <w:rPr>
                          <w:rFonts w:ascii="Courier New" w:hAnsi="Courier New" w:cs="Courier New"/>
                        </w:rPr>
                        <w:t>, sum = 0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2CD7059D" w14:textId="77777777" w:rsidR="00EB1715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="00EB1715">
                        <w:rPr>
                          <w:rFonts w:ascii="Courier New" w:hAnsi="Courier New" w:cs="Courier New"/>
                        </w:rPr>
                        <w:t xml:space="preserve">while(i </w:t>
                      </w:r>
                      <w:r w:rsidR="005E1180">
                        <w:rPr>
                          <w:rFonts w:ascii="Courier New" w:hAnsi="Courier New" w:cs="Courier New"/>
                        </w:rPr>
                        <w:t>&lt;</w:t>
                      </w:r>
                      <w:r w:rsidR="00EB1715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E16D10">
                        <w:rPr>
                          <w:rFonts w:ascii="Courier New" w:hAnsi="Courier New" w:cs="Courier New"/>
                        </w:rPr>
                        <w:t>n</w:t>
                      </w:r>
                      <w:r w:rsidR="00603006">
                        <w:rPr>
                          <w:rFonts w:ascii="Courier New" w:hAnsi="Courier New" w:cs="Courier New"/>
                        </w:rPr>
                        <w:t xml:space="preserve"> * </w:t>
                      </w:r>
                      <w:r w:rsidR="005E1180">
                        <w:rPr>
                          <w:rFonts w:ascii="Courier New" w:hAnsi="Courier New" w:cs="Courier New"/>
                        </w:rPr>
                        <w:t>n</w:t>
                      </w:r>
                      <w:r w:rsidR="00EB1715">
                        <w:rPr>
                          <w:rFonts w:ascii="Courier New" w:hAnsi="Courier New" w:cs="Courier New"/>
                        </w:rPr>
                        <w:t>) {</w:t>
                      </w:r>
                    </w:p>
                    <w:p w14:paraId="1554D738" w14:textId="72D14C38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sum += niz[j];</w:t>
                      </w:r>
                    </w:p>
                    <w:p w14:paraId="481F8284" w14:textId="77777777" w:rsidR="00EB1715" w:rsidRDefault="00EB1715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AD3880"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="00603006">
                        <w:rPr>
                          <w:rFonts w:ascii="Courier New" w:hAnsi="Courier New" w:cs="Courier New"/>
                        </w:rPr>
                        <w:t>i++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7BDEE4DB" w14:textId="77777777" w:rsidR="00AD3880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="00EB1715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  <w:p w14:paraId="787090AA" w14:textId="7A86B6C3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int j = </w:t>
                      </w:r>
                      <w:r>
                        <w:rPr>
                          <w:rFonts w:ascii="Courier New" w:hAnsi="Courier New" w:cs="Courier New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116AC82A" w14:textId="61CB073B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while (j &lt; 2 * n) {</w:t>
                      </w:r>
                    </w:p>
                    <w:p w14:paraId="488DB738" w14:textId="44E14A5C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sum += niz[j];</w:t>
                      </w:r>
                    </w:p>
                    <w:p w14:paraId="7FBAAF83" w14:textId="11EE82CB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j++;</w:t>
                      </w:r>
                    </w:p>
                    <w:p w14:paraId="37EC426E" w14:textId="061C5149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30FE9CC5" w14:textId="77777777" w:rsidR="00AD3880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return sum;</w:t>
                      </w:r>
                    </w:p>
                    <w:p w14:paraId="32D10B1B" w14:textId="77777777" w:rsidR="00A135C6" w:rsidRPr="004600BA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509A1A4" w14:textId="77777777" w:rsidR="006E2776" w:rsidRDefault="006E2776" w:rsidP="006E2776">
      <w:pPr>
        <w:pStyle w:val="ListParagraph"/>
        <w:jc w:val="both"/>
      </w:pPr>
    </w:p>
    <w:p w14:paraId="7D8AD1C3" w14:textId="77777777" w:rsidR="006E2776" w:rsidRDefault="006E2776" w:rsidP="006E2776">
      <w:pPr>
        <w:pStyle w:val="ListParagraph"/>
        <w:jc w:val="both"/>
      </w:pPr>
    </w:p>
    <w:p w14:paraId="519E2717" w14:textId="77777777" w:rsidR="006E2776" w:rsidRDefault="006E2776" w:rsidP="006E2776">
      <w:pPr>
        <w:pStyle w:val="ListParagraph"/>
        <w:jc w:val="both"/>
      </w:pPr>
    </w:p>
    <w:p w14:paraId="3B4E83EF" w14:textId="77777777" w:rsidR="006E2776" w:rsidRDefault="006E2776" w:rsidP="006E2776">
      <w:pPr>
        <w:pStyle w:val="ListParagraph"/>
        <w:jc w:val="both"/>
      </w:pPr>
    </w:p>
    <w:p w14:paraId="4E2834DA" w14:textId="77777777" w:rsidR="006E2776" w:rsidRDefault="006E2776" w:rsidP="006E2776">
      <w:pPr>
        <w:pStyle w:val="ListParagraph"/>
        <w:jc w:val="both"/>
      </w:pPr>
    </w:p>
    <w:p w14:paraId="77805E8B" w14:textId="77777777" w:rsidR="006E2776" w:rsidRDefault="006E2776" w:rsidP="006E2776">
      <w:pPr>
        <w:pStyle w:val="ListParagraph"/>
        <w:jc w:val="both"/>
      </w:pPr>
    </w:p>
    <w:p w14:paraId="12B7E20D" w14:textId="77777777" w:rsidR="006E2776" w:rsidRDefault="006E2776" w:rsidP="006E2776">
      <w:pPr>
        <w:pStyle w:val="ListParagraph"/>
        <w:jc w:val="both"/>
      </w:pPr>
    </w:p>
    <w:p w14:paraId="3367C166" w14:textId="77777777" w:rsidR="006E2776" w:rsidRDefault="006E2776" w:rsidP="006E2776">
      <w:pPr>
        <w:pStyle w:val="ListParagraph"/>
        <w:jc w:val="both"/>
      </w:pPr>
    </w:p>
    <w:p w14:paraId="2E733422" w14:textId="77777777" w:rsidR="006E2776" w:rsidRDefault="006E2776" w:rsidP="006E2776">
      <w:pPr>
        <w:pStyle w:val="ListParagraph"/>
        <w:jc w:val="both"/>
      </w:pPr>
    </w:p>
    <w:p w14:paraId="14A3BA2C" w14:textId="77777777" w:rsidR="006E2776" w:rsidRDefault="006E2776" w:rsidP="006E2776">
      <w:pPr>
        <w:pStyle w:val="ListParagraph"/>
      </w:pPr>
    </w:p>
    <w:p w14:paraId="6829D7D7" w14:textId="77777777" w:rsidR="00116691" w:rsidRDefault="00116691">
      <w:r>
        <w:br w:type="page"/>
      </w:r>
    </w:p>
    <w:p w14:paraId="284A333E" w14:textId="03EC0395" w:rsidR="00AD3880" w:rsidRDefault="0039475C" w:rsidP="00801CB4">
      <w:pPr>
        <w:pStyle w:val="ListParagraph"/>
        <w:numPr>
          <w:ilvl w:val="0"/>
          <w:numId w:val="2"/>
        </w:numPr>
        <w:jc w:val="both"/>
      </w:pPr>
      <w:r>
        <w:lastRenderedPageBreak/>
        <w:t>Procijeniti složenost</w:t>
      </w:r>
      <w:r w:rsidR="00AD3880">
        <w:t xml:space="preserve"> O() algoritma koji </w:t>
      </w:r>
      <w:r w:rsidR="00DF5E29">
        <w:t>iz neke datoteke</w:t>
      </w:r>
      <w:r w:rsidR="009627AE">
        <w:t xml:space="preserve"> </w:t>
      </w:r>
      <w:r w:rsidR="00DF5E29">
        <w:t>čita elemente</w:t>
      </w:r>
      <w:r w:rsidR="00246D77">
        <w:t xml:space="preserve"> (brojeve)</w:t>
      </w:r>
      <w:r w:rsidR="00DF5E29">
        <w:t xml:space="preserve"> u nekakav niz. Za svaki pročitani element algoritam provjerava da li se element već nalazi u nizu. Broj pročitanih elemenata je </w:t>
      </w:r>
      <w:r w:rsidR="00E16D10">
        <w:t>N</w:t>
      </w:r>
      <w:r w:rsidR="00CD15C4">
        <w:t xml:space="preserve">. </w:t>
      </w:r>
      <w:r w:rsidR="00AD3880">
        <w:t xml:space="preserve">Algoritam se može napisati na </w:t>
      </w:r>
      <w:r w:rsidR="009627AE">
        <w:t>dva</w:t>
      </w:r>
      <w:r w:rsidR="00AD3880">
        <w:t xml:space="preserve"> načina: </w:t>
      </w:r>
    </w:p>
    <w:p w14:paraId="086D8A54" w14:textId="77777777" w:rsidR="00246D77" w:rsidRDefault="00DF5E29" w:rsidP="00246D77">
      <w:pPr>
        <w:pStyle w:val="ListParagraph"/>
        <w:numPr>
          <w:ilvl w:val="0"/>
          <w:numId w:val="7"/>
        </w:numPr>
        <w:jc w:val="both"/>
      </w:pPr>
      <w:r>
        <w:t xml:space="preserve">Niz nije sortiran i </w:t>
      </w:r>
      <w:r w:rsidR="00246D77">
        <w:t>pri svakom čitanju se provjeravaju svi prethodno pročitani elementi</w:t>
      </w:r>
      <w:r w:rsidR="00AD3880">
        <w:t>.</w:t>
      </w:r>
    </w:p>
    <w:p w14:paraId="681652BF" w14:textId="44DBE562" w:rsidR="00246D77" w:rsidRDefault="00246D77" w:rsidP="00246D77">
      <w:pPr>
        <w:pStyle w:val="ListParagraph"/>
        <w:numPr>
          <w:ilvl w:val="0"/>
          <w:numId w:val="7"/>
        </w:numPr>
        <w:jc w:val="both"/>
      </w:pPr>
      <w:r>
        <w:t>Niz se drži sortiran i pri svakom čitanju se novi element dodaje na odgovarajuće mjesto (pa je to mjesto potrebno osloboditi pomicanjem elemenata). Pri</w:t>
      </w:r>
      <w:r w:rsidR="007C55E8">
        <w:t xml:space="preserve"> dodavanju se ujedno i</w:t>
      </w:r>
      <w:r>
        <w:t xml:space="preserve"> provjeri da li se element pojavljuje u nizu.</w:t>
      </w:r>
    </w:p>
    <w:p w14:paraId="0B3D7D5D" w14:textId="4EB80797" w:rsidR="00666C35" w:rsidRDefault="00E16D10" w:rsidP="00246D77">
      <w:pPr>
        <w:ind w:left="360" w:firstLine="348"/>
        <w:jc w:val="both"/>
      </w:pPr>
      <w:r>
        <w:t>Složenost izraziti u N</w:t>
      </w:r>
      <w:r w:rsidR="00600008">
        <w:t>.</w:t>
      </w:r>
    </w:p>
    <w:p w14:paraId="50FF0943" w14:textId="77777777" w:rsidR="003E3D8F" w:rsidRDefault="003E3D8F" w:rsidP="0039475C">
      <w:pPr>
        <w:ind w:left="720"/>
        <w:jc w:val="both"/>
      </w:pPr>
      <w:r>
        <w:t>(</w:t>
      </w:r>
      <w:r w:rsidR="00744AAC">
        <w:t>20</w:t>
      </w:r>
      <w:r>
        <w:t xml:space="preserve"> bodova)</w:t>
      </w:r>
    </w:p>
    <w:p w14:paraId="63133D2F" w14:textId="77777777" w:rsidR="003E3D8F" w:rsidRDefault="003E3D8F" w:rsidP="003E3D8F">
      <w:pPr>
        <w:ind w:left="720"/>
        <w:jc w:val="both"/>
      </w:pPr>
    </w:p>
    <w:p w14:paraId="741F18DA" w14:textId="77777777" w:rsidR="003E3D8F" w:rsidRDefault="003E3D8F">
      <w:r>
        <w:br w:type="page"/>
      </w:r>
    </w:p>
    <w:p w14:paraId="680948CC" w14:textId="3D6CCA3E" w:rsidR="00164649" w:rsidRDefault="00A64D8B" w:rsidP="00801CB4">
      <w:pPr>
        <w:pStyle w:val="ListParagraph"/>
        <w:numPr>
          <w:ilvl w:val="0"/>
          <w:numId w:val="2"/>
        </w:numPr>
        <w:jc w:val="both"/>
      </w:pPr>
      <w:r>
        <w:lastRenderedPageBreak/>
        <w:t>Napisati funkciju koja prima jednostruko vezanu listu (svaki element sadrži broj)</w:t>
      </w:r>
      <w:r w:rsidR="00E16D10">
        <w:t xml:space="preserve"> i </w:t>
      </w:r>
      <w:r w:rsidR="00246D77">
        <w:t>provjerava da li su svi elementi u listi različiti</w:t>
      </w:r>
      <w:r w:rsidR="0017692C">
        <w:t>.</w:t>
      </w:r>
      <w:r w:rsidR="00246D77">
        <w:t xml:space="preserve"> Funkcija vraća 1 ako jesu ili 0 ako nisu.</w:t>
      </w:r>
      <w:r w:rsidR="0017692C">
        <w:t xml:space="preserve"> </w:t>
      </w:r>
      <w:r>
        <w:t>(</w:t>
      </w:r>
      <w:r w:rsidR="00D77E09">
        <w:t>2</w:t>
      </w:r>
      <w:r>
        <w:t>5 bodova)</w:t>
      </w:r>
    </w:p>
    <w:p w14:paraId="473A9FA3" w14:textId="77777777" w:rsidR="006E2776" w:rsidRDefault="006E2776">
      <w:r>
        <w:br w:type="page"/>
      </w:r>
    </w:p>
    <w:p w14:paraId="2F0B0EC7" w14:textId="67D58574" w:rsidR="001A589F" w:rsidRDefault="00045D48" w:rsidP="00164649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Napisati funkciju koja </w:t>
      </w:r>
      <w:r w:rsidR="007030E4">
        <w:t xml:space="preserve">prima </w:t>
      </w:r>
      <w:r w:rsidR="00744AAC">
        <w:t xml:space="preserve">vezanu </w:t>
      </w:r>
      <w:r w:rsidR="00B96385">
        <w:t>list</w:t>
      </w:r>
      <w:r w:rsidR="00625A82">
        <w:t>u</w:t>
      </w:r>
      <w:r w:rsidR="00744AAC">
        <w:t xml:space="preserve"> (svaki element sadrži broj) i</w:t>
      </w:r>
      <w:r w:rsidR="005E6488">
        <w:t xml:space="preserve"> jedan dodatni broj</w:t>
      </w:r>
      <w:r w:rsidR="0039475C">
        <w:t>. Funkcija</w:t>
      </w:r>
      <w:r w:rsidR="00D77E09">
        <w:t xml:space="preserve"> će dodati novi element sa tim brojem na</w:t>
      </w:r>
      <w:r w:rsidR="00954CD3">
        <w:t>kon najvećeg broja u listi</w:t>
      </w:r>
      <w:r w:rsidR="00D77E09">
        <w:t>.</w:t>
      </w:r>
      <w:r w:rsidR="00744AAC">
        <w:t xml:space="preserve"> </w:t>
      </w:r>
      <w:r w:rsidR="001A589F">
        <w:t>(</w:t>
      </w:r>
      <w:r w:rsidR="00D77E09">
        <w:t>3</w:t>
      </w:r>
      <w:r w:rsidR="00D305FA">
        <w:t>5</w:t>
      </w:r>
      <w:r w:rsidR="001A589F">
        <w:t xml:space="preserve"> bodova)</w:t>
      </w:r>
    </w:p>
    <w:p w14:paraId="5642A49C" w14:textId="77777777" w:rsidR="006C1902" w:rsidRDefault="006C1902" w:rsidP="006C1902">
      <w:pPr>
        <w:pStyle w:val="ListParagraph"/>
        <w:jc w:val="both"/>
      </w:pPr>
    </w:p>
    <w:p w14:paraId="55B1D6FA" w14:textId="77777777" w:rsidR="006E2776" w:rsidRDefault="006E2776" w:rsidP="006C1902">
      <w:pPr>
        <w:pStyle w:val="ListParagraph"/>
        <w:jc w:val="both"/>
      </w:pPr>
    </w:p>
    <w:p w14:paraId="22911AA6" w14:textId="77777777" w:rsidR="006E2776" w:rsidRDefault="006E2776" w:rsidP="006C1902">
      <w:pPr>
        <w:pStyle w:val="ListParagraph"/>
        <w:jc w:val="both"/>
      </w:pPr>
    </w:p>
    <w:p w14:paraId="33B82660" w14:textId="77777777" w:rsidR="006E2776" w:rsidRDefault="006E2776" w:rsidP="006C1902">
      <w:pPr>
        <w:pStyle w:val="ListParagraph"/>
        <w:jc w:val="both"/>
      </w:pPr>
    </w:p>
    <w:p w14:paraId="3AA50312" w14:textId="77777777" w:rsidR="006E2776" w:rsidRDefault="006E2776" w:rsidP="006C1902">
      <w:pPr>
        <w:pStyle w:val="ListParagraph"/>
        <w:jc w:val="both"/>
      </w:pPr>
    </w:p>
    <w:p w14:paraId="6773AD57" w14:textId="77777777" w:rsidR="006E2776" w:rsidRDefault="006E2776" w:rsidP="006C1902">
      <w:pPr>
        <w:pStyle w:val="ListParagraph"/>
        <w:jc w:val="both"/>
      </w:pPr>
    </w:p>
    <w:p w14:paraId="5BCDE0B5" w14:textId="77777777" w:rsidR="006E2776" w:rsidRDefault="006E2776" w:rsidP="006C1902">
      <w:pPr>
        <w:pStyle w:val="ListParagraph"/>
        <w:jc w:val="both"/>
      </w:pPr>
    </w:p>
    <w:p w14:paraId="0432747F" w14:textId="77777777" w:rsidR="006E2776" w:rsidRDefault="006E2776" w:rsidP="006C1902">
      <w:pPr>
        <w:pStyle w:val="ListParagraph"/>
        <w:jc w:val="both"/>
      </w:pPr>
    </w:p>
    <w:p w14:paraId="1EABDF77" w14:textId="77777777" w:rsidR="006E2776" w:rsidRDefault="006E2776" w:rsidP="006C1902">
      <w:pPr>
        <w:pStyle w:val="ListParagraph"/>
        <w:jc w:val="both"/>
      </w:pPr>
    </w:p>
    <w:p w14:paraId="42A89BF7" w14:textId="77777777" w:rsidR="006E2776" w:rsidRDefault="006E2776" w:rsidP="006C1902">
      <w:pPr>
        <w:pStyle w:val="ListParagraph"/>
        <w:jc w:val="both"/>
      </w:pPr>
    </w:p>
    <w:p w14:paraId="5974345C" w14:textId="77777777" w:rsidR="006E2776" w:rsidRDefault="006E2776" w:rsidP="006C1902">
      <w:pPr>
        <w:pStyle w:val="ListParagraph"/>
        <w:jc w:val="both"/>
      </w:pPr>
    </w:p>
    <w:p w14:paraId="5A09A142" w14:textId="77777777" w:rsidR="006E2776" w:rsidRDefault="006E2776" w:rsidP="006C1902">
      <w:pPr>
        <w:pStyle w:val="ListParagraph"/>
        <w:jc w:val="both"/>
      </w:pPr>
    </w:p>
    <w:p w14:paraId="3E7C5A23" w14:textId="77777777" w:rsidR="006E2776" w:rsidRDefault="006E2776" w:rsidP="006C1902">
      <w:pPr>
        <w:pStyle w:val="ListParagraph"/>
        <w:jc w:val="both"/>
      </w:pPr>
    </w:p>
    <w:p w14:paraId="439ABF8A" w14:textId="77777777" w:rsidR="006E2776" w:rsidRDefault="006E2776" w:rsidP="006C1902">
      <w:pPr>
        <w:pStyle w:val="ListParagraph"/>
        <w:jc w:val="both"/>
      </w:pPr>
    </w:p>
    <w:p w14:paraId="22B2EE45" w14:textId="77777777" w:rsidR="006E2776" w:rsidRDefault="006E2776" w:rsidP="006C1902">
      <w:pPr>
        <w:pStyle w:val="ListParagraph"/>
        <w:jc w:val="both"/>
      </w:pPr>
    </w:p>
    <w:p w14:paraId="456B9E70" w14:textId="77777777" w:rsidR="00116691" w:rsidRDefault="00116691">
      <w:r>
        <w:br w:type="page"/>
      </w:r>
    </w:p>
    <w:p w14:paraId="4CAA1291" w14:textId="6F2B977E" w:rsidR="00A135C6" w:rsidRDefault="00A135C6" w:rsidP="00164649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Prikazati </w:t>
      </w:r>
      <w:proofErr w:type="spellStart"/>
      <w:r>
        <w:t>quicksort</w:t>
      </w:r>
      <w:proofErr w:type="spellEnd"/>
      <w:r w:rsidR="00665179">
        <w:t xml:space="preserve"> </w:t>
      </w:r>
      <w:r w:rsidR="00DC45B5">
        <w:t xml:space="preserve">algoritam </w:t>
      </w:r>
      <w:r>
        <w:t xml:space="preserve">na nizu { </w:t>
      </w:r>
      <w:r w:rsidR="00954CD3">
        <w:t>7</w:t>
      </w:r>
      <w:r w:rsidR="00C176D8">
        <w:t xml:space="preserve">, </w:t>
      </w:r>
      <w:r w:rsidR="00954CD3">
        <w:t>5</w:t>
      </w:r>
      <w:r>
        <w:t xml:space="preserve">, </w:t>
      </w:r>
      <w:r w:rsidR="007D18B7">
        <w:t>1</w:t>
      </w:r>
      <w:r w:rsidR="00954CD3">
        <w:t>1</w:t>
      </w:r>
      <w:r w:rsidR="00C176D8">
        <w:t xml:space="preserve">, </w:t>
      </w:r>
      <w:r w:rsidR="00954CD3">
        <w:t>4</w:t>
      </w:r>
      <w:r>
        <w:t xml:space="preserve">, </w:t>
      </w:r>
      <w:r w:rsidR="00D77E09">
        <w:t>10</w:t>
      </w:r>
      <w:r w:rsidR="001B4931">
        <w:t xml:space="preserve">, </w:t>
      </w:r>
      <w:r w:rsidR="00D77E09">
        <w:t>7</w:t>
      </w:r>
      <w:r>
        <w:t xml:space="preserve">, </w:t>
      </w:r>
      <w:r w:rsidR="00954CD3">
        <w:t>6</w:t>
      </w:r>
      <w:r>
        <w:t xml:space="preserve">, </w:t>
      </w:r>
      <w:r w:rsidR="00954CD3">
        <w:t>3</w:t>
      </w:r>
      <w:r w:rsidR="001B4931">
        <w:t xml:space="preserve">, </w:t>
      </w:r>
      <w:r w:rsidR="00D77E09">
        <w:t>9</w:t>
      </w:r>
      <w:r w:rsidR="00DC45B5">
        <w:t xml:space="preserve"> }. (</w:t>
      </w:r>
      <w:r>
        <w:t>10 bodova)</w:t>
      </w:r>
    </w:p>
    <w:p w14:paraId="33972363" w14:textId="77777777" w:rsidR="006C1902" w:rsidRDefault="006C1902" w:rsidP="006C1902">
      <w:pPr>
        <w:pStyle w:val="ListParagraph"/>
        <w:jc w:val="both"/>
      </w:pPr>
    </w:p>
    <w:p w14:paraId="48355738" w14:textId="77777777" w:rsidR="00DC45B5" w:rsidRDefault="00DC45B5"/>
    <w:sectPr w:rsidR="00DC45B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DFD89" w14:textId="77777777" w:rsidR="00061B13" w:rsidRDefault="00061B13" w:rsidP="001A589F">
      <w:pPr>
        <w:spacing w:after="0" w:line="240" w:lineRule="auto"/>
      </w:pPr>
      <w:r>
        <w:separator/>
      </w:r>
    </w:p>
  </w:endnote>
  <w:endnote w:type="continuationSeparator" w:id="0">
    <w:p w14:paraId="686B6739" w14:textId="77777777" w:rsidR="00061B13" w:rsidRDefault="00061B13" w:rsidP="001A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77B0D" w14:textId="77777777" w:rsidR="00061B13" w:rsidRDefault="00061B13" w:rsidP="001A589F">
      <w:pPr>
        <w:spacing w:after="0" w:line="240" w:lineRule="auto"/>
      </w:pPr>
      <w:r>
        <w:separator/>
      </w:r>
    </w:p>
  </w:footnote>
  <w:footnote w:type="continuationSeparator" w:id="0">
    <w:p w14:paraId="07E87794" w14:textId="77777777" w:rsidR="00061B13" w:rsidRDefault="00061B13" w:rsidP="001A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0722" w14:textId="47357773" w:rsidR="001A589F" w:rsidRDefault="001A589F">
    <w:pPr>
      <w:pStyle w:val="Header"/>
    </w:pPr>
    <w:r>
      <w:t>Strukture podataka i algoritmi –</w:t>
    </w:r>
    <w:r w:rsidR="00E56C52">
      <w:t xml:space="preserve"> </w:t>
    </w:r>
    <w:r w:rsidR="00AD3880">
      <w:t>1. kolokvij</w:t>
    </w:r>
    <w:r w:rsidR="005E1180">
      <w:t xml:space="preserve"> </w:t>
    </w:r>
    <w:r w:rsidR="00246D77">
      <w:t>15</w:t>
    </w:r>
    <w:r w:rsidR="005E1180">
      <w:t>.</w:t>
    </w:r>
    <w:r w:rsidR="00E16D10">
      <w:t>1</w:t>
    </w:r>
    <w:r w:rsidR="00E56C52">
      <w:t>2</w:t>
    </w:r>
    <w:r w:rsidR="005E1180">
      <w:t>.20</w:t>
    </w:r>
    <w:r w:rsidR="00246D77">
      <w:t>21</w:t>
    </w:r>
    <w:r w:rsidR="005E1180">
      <w:t>.</w:t>
    </w:r>
    <w:r w:rsidR="009A3AFB">
      <w:t xml:space="preserve"> 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37771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767F75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D618A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C059DC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TQ1NLAwtzQwtTBV0lEKTi0uzszPAykwrgUAGDAvvywAAAA="/>
  </w:docVars>
  <w:rsids>
    <w:rsidRoot w:val="001A589F"/>
    <w:rsid w:val="000320AA"/>
    <w:rsid w:val="00043F1C"/>
    <w:rsid w:val="00045D48"/>
    <w:rsid w:val="0004603F"/>
    <w:rsid w:val="00061B13"/>
    <w:rsid w:val="00063E30"/>
    <w:rsid w:val="000E1759"/>
    <w:rsid w:val="00104D7C"/>
    <w:rsid w:val="0011012C"/>
    <w:rsid w:val="00111D24"/>
    <w:rsid w:val="00116691"/>
    <w:rsid w:val="00160BA7"/>
    <w:rsid w:val="00164649"/>
    <w:rsid w:val="0017692C"/>
    <w:rsid w:val="001A589F"/>
    <w:rsid w:val="001B4931"/>
    <w:rsid w:val="001B69CB"/>
    <w:rsid w:val="001E2CD2"/>
    <w:rsid w:val="00246D77"/>
    <w:rsid w:val="002850A9"/>
    <w:rsid w:val="002A533C"/>
    <w:rsid w:val="002B31FE"/>
    <w:rsid w:val="00327FF5"/>
    <w:rsid w:val="00345828"/>
    <w:rsid w:val="00362E92"/>
    <w:rsid w:val="00370A13"/>
    <w:rsid w:val="0039475C"/>
    <w:rsid w:val="003B45A7"/>
    <w:rsid w:val="003E3D8F"/>
    <w:rsid w:val="00433387"/>
    <w:rsid w:val="00444B2C"/>
    <w:rsid w:val="00446B7E"/>
    <w:rsid w:val="00453BF4"/>
    <w:rsid w:val="004600BA"/>
    <w:rsid w:val="00480A85"/>
    <w:rsid w:val="0048259F"/>
    <w:rsid w:val="004D62FB"/>
    <w:rsid w:val="004E5191"/>
    <w:rsid w:val="005162B2"/>
    <w:rsid w:val="005261F7"/>
    <w:rsid w:val="00552EE6"/>
    <w:rsid w:val="005576C0"/>
    <w:rsid w:val="00564084"/>
    <w:rsid w:val="005774A9"/>
    <w:rsid w:val="005928A9"/>
    <w:rsid w:val="005948BA"/>
    <w:rsid w:val="005B0C3D"/>
    <w:rsid w:val="005E1180"/>
    <w:rsid w:val="005E6488"/>
    <w:rsid w:val="005F24C7"/>
    <w:rsid w:val="00600008"/>
    <w:rsid w:val="006012E0"/>
    <w:rsid w:val="00603006"/>
    <w:rsid w:val="006119DC"/>
    <w:rsid w:val="00615A5B"/>
    <w:rsid w:val="00625A82"/>
    <w:rsid w:val="00665179"/>
    <w:rsid w:val="00666C35"/>
    <w:rsid w:val="006A262F"/>
    <w:rsid w:val="006B7D73"/>
    <w:rsid w:val="006C1902"/>
    <w:rsid w:val="006E2776"/>
    <w:rsid w:val="006F270A"/>
    <w:rsid w:val="007030E4"/>
    <w:rsid w:val="00722237"/>
    <w:rsid w:val="00744AAC"/>
    <w:rsid w:val="007475A7"/>
    <w:rsid w:val="007A16ED"/>
    <w:rsid w:val="007B6456"/>
    <w:rsid w:val="007C55E8"/>
    <w:rsid w:val="007D18B7"/>
    <w:rsid w:val="00801CB4"/>
    <w:rsid w:val="00802E05"/>
    <w:rsid w:val="00805E53"/>
    <w:rsid w:val="00832666"/>
    <w:rsid w:val="00875393"/>
    <w:rsid w:val="008D6596"/>
    <w:rsid w:val="008E1494"/>
    <w:rsid w:val="00922197"/>
    <w:rsid w:val="00923066"/>
    <w:rsid w:val="00954CD3"/>
    <w:rsid w:val="009627AE"/>
    <w:rsid w:val="00982140"/>
    <w:rsid w:val="00991E5F"/>
    <w:rsid w:val="009A3AFB"/>
    <w:rsid w:val="009D5FBB"/>
    <w:rsid w:val="009F7795"/>
    <w:rsid w:val="00A062B7"/>
    <w:rsid w:val="00A135C6"/>
    <w:rsid w:val="00A42245"/>
    <w:rsid w:val="00A43F84"/>
    <w:rsid w:val="00A64D8B"/>
    <w:rsid w:val="00A827A8"/>
    <w:rsid w:val="00A83023"/>
    <w:rsid w:val="00A92AF3"/>
    <w:rsid w:val="00AA39D2"/>
    <w:rsid w:val="00AB77D5"/>
    <w:rsid w:val="00AD3880"/>
    <w:rsid w:val="00AE4547"/>
    <w:rsid w:val="00B054E4"/>
    <w:rsid w:val="00B17585"/>
    <w:rsid w:val="00B77BB0"/>
    <w:rsid w:val="00B96385"/>
    <w:rsid w:val="00BA6AAD"/>
    <w:rsid w:val="00BF1F56"/>
    <w:rsid w:val="00C12686"/>
    <w:rsid w:val="00C176D8"/>
    <w:rsid w:val="00C46B50"/>
    <w:rsid w:val="00C4724F"/>
    <w:rsid w:val="00C51B46"/>
    <w:rsid w:val="00C52A83"/>
    <w:rsid w:val="00C565B9"/>
    <w:rsid w:val="00CD070B"/>
    <w:rsid w:val="00CD15C4"/>
    <w:rsid w:val="00D011A7"/>
    <w:rsid w:val="00D10141"/>
    <w:rsid w:val="00D11AE3"/>
    <w:rsid w:val="00D305FA"/>
    <w:rsid w:val="00D3195C"/>
    <w:rsid w:val="00D3444D"/>
    <w:rsid w:val="00D377EB"/>
    <w:rsid w:val="00D57A0B"/>
    <w:rsid w:val="00D73CC2"/>
    <w:rsid w:val="00D77E09"/>
    <w:rsid w:val="00D970CF"/>
    <w:rsid w:val="00DC45B5"/>
    <w:rsid w:val="00DE1558"/>
    <w:rsid w:val="00DE65BD"/>
    <w:rsid w:val="00DF5E29"/>
    <w:rsid w:val="00DF6B7A"/>
    <w:rsid w:val="00E16D10"/>
    <w:rsid w:val="00E308BE"/>
    <w:rsid w:val="00E36A8D"/>
    <w:rsid w:val="00E56C52"/>
    <w:rsid w:val="00E81355"/>
    <w:rsid w:val="00E951C8"/>
    <w:rsid w:val="00EB1715"/>
    <w:rsid w:val="00EB1B04"/>
    <w:rsid w:val="00EE0080"/>
    <w:rsid w:val="00EE40BA"/>
    <w:rsid w:val="00F3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21920"/>
  <w15:docId w15:val="{77A8889A-1DE8-4366-9BB7-99A7D22BF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89F"/>
  </w:style>
  <w:style w:type="paragraph" w:styleId="Footer">
    <w:name w:val="footer"/>
    <w:basedOn w:val="Normal"/>
    <w:link w:val="Foot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89F"/>
  </w:style>
  <w:style w:type="paragraph" w:styleId="ListParagraph">
    <w:name w:val="List Paragraph"/>
    <w:basedOn w:val="Normal"/>
    <w:uiPriority w:val="34"/>
    <w:qFormat/>
    <w:rsid w:val="001A5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3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3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6</cp:revision>
  <cp:lastPrinted>2015-07-07T13:03:00Z</cp:lastPrinted>
  <dcterms:created xsi:type="dcterms:W3CDTF">2021-12-15T13:45:00Z</dcterms:created>
  <dcterms:modified xsi:type="dcterms:W3CDTF">2021-12-15T14:35:00Z</dcterms:modified>
</cp:coreProperties>
</file>